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9fd3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6d3a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2a2cd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f3aaf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eb0a7c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5355c27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3b66bc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44f43d1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3:24:44Z</dcterms:created>
  <dcterms:modified xsi:type="dcterms:W3CDTF">2022-01-18T13:24:44Z</dcterms:modified>
</cp:coreProperties>
</file>